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0C7C2C" w:rsidRDefault="00A26590" w:rsidP="001E7BA4">
      <w:pPr>
        <w:rPr>
          <w:rFonts w:ascii="Calibri" w:hAnsi="Calibri"/>
          <w:b/>
          <w:lang w:val="en-US"/>
        </w:rPr>
      </w:pPr>
    </w:p>
    <w:p w14:paraId="42E91F1F" w14:textId="7434CD98" w:rsidR="00A26590" w:rsidRPr="00763E89" w:rsidRDefault="00475338" w:rsidP="00A9621B">
      <w:pPr>
        <w:rPr>
          <w:b/>
          <w:sz w:val="28"/>
          <w:szCs w:val="28"/>
          <w:lang w:val="en-US"/>
        </w:rPr>
      </w:pPr>
      <w:r w:rsidRPr="00384EA2">
        <w:rPr>
          <w:b/>
          <w:sz w:val="28"/>
          <w:szCs w:val="28"/>
          <w:lang w:val="uk-UA"/>
        </w:rPr>
        <w:t>RFQ 2023</w:t>
      </w:r>
      <w:r w:rsidR="00384EA2" w:rsidRPr="00384EA2">
        <w:rPr>
          <w:b/>
          <w:sz w:val="28"/>
          <w:szCs w:val="28"/>
          <w:lang w:val="uk-UA"/>
        </w:rPr>
        <w:t>_</w:t>
      </w:r>
      <w:r w:rsidR="00564811">
        <w:rPr>
          <w:b/>
          <w:sz w:val="28"/>
          <w:szCs w:val="28"/>
          <w:lang w:val="uk-UA"/>
        </w:rPr>
        <w:t>39.0</w:t>
      </w:r>
      <w:r w:rsidR="00460D51">
        <w:rPr>
          <w:b/>
          <w:sz w:val="28"/>
          <w:szCs w:val="28"/>
          <w:lang w:val="uk-UA"/>
        </w:rPr>
        <w:t>9</w:t>
      </w:r>
      <w:r w:rsidR="00384EA2" w:rsidRPr="00384EA2">
        <w:rPr>
          <w:b/>
          <w:sz w:val="28"/>
          <w:szCs w:val="28"/>
          <w:lang w:val="uk-UA"/>
        </w:rPr>
        <w:t>/</w:t>
      </w:r>
      <w:r w:rsidR="00F94905" w:rsidRPr="00384EA2">
        <w:rPr>
          <w:b/>
          <w:sz w:val="28"/>
          <w:szCs w:val="28"/>
          <w:lang w:val="en-US"/>
        </w:rPr>
        <w:t>UN</w:t>
      </w:r>
    </w:p>
    <w:p w14:paraId="2E2D428F" w14:textId="75AB8D1A" w:rsidR="003C2A85" w:rsidRDefault="00E27855" w:rsidP="00A9621B">
      <w:pPr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763E89" w:rsidRDefault="00E27855" w:rsidP="00A9621B">
      <w:pPr>
        <w:rPr>
          <w:b/>
          <w:sz w:val="28"/>
          <w:szCs w:val="28"/>
          <w:lang w:val="en-US"/>
        </w:rPr>
      </w:pPr>
    </w:p>
    <w:p w14:paraId="045BC6C0" w14:textId="30094B5B" w:rsidR="00EB1B28" w:rsidRPr="00384EA2" w:rsidRDefault="00785199" w:rsidP="00EB1B2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СПЕЦИФІКАЦІЯ</w:t>
      </w:r>
    </w:p>
    <w:p w14:paraId="116F2516" w14:textId="37EEAA23" w:rsidR="00844318" w:rsidRPr="00384EA2" w:rsidRDefault="00B757ED" w:rsidP="0084431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із </w:t>
      </w:r>
      <w:r w:rsidR="00307E84" w:rsidRPr="00384EA2">
        <w:rPr>
          <w:b/>
          <w:sz w:val="28"/>
          <w:szCs w:val="28"/>
          <w:lang w:val="uk-UA"/>
        </w:rPr>
        <w:t xml:space="preserve">надання </w:t>
      </w:r>
      <w:r w:rsidR="003C2A85" w:rsidRPr="00384EA2">
        <w:rPr>
          <w:b/>
          <w:sz w:val="28"/>
          <w:szCs w:val="28"/>
          <w:lang w:val="uk-UA"/>
        </w:rPr>
        <w:t xml:space="preserve">послуг </w:t>
      </w:r>
      <w:r w:rsidR="00564811">
        <w:rPr>
          <w:b/>
          <w:sz w:val="28"/>
          <w:szCs w:val="28"/>
          <w:lang w:val="uk-UA"/>
        </w:rPr>
        <w:t>соціального працівника</w:t>
      </w:r>
      <w:r w:rsidR="00E27855">
        <w:rPr>
          <w:b/>
          <w:sz w:val="28"/>
          <w:szCs w:val="28"/>
          <w:lang w:val="uk-UA"/>
        </w:rPr>
        <w:t xml:space="preserve"> в </w:t>
      </w:r>
      <w:r w:rsidR="007F60E5">
        <w:rPr>
          <w:b/>
          <w:sz w:val="28"/>
          <w:szCs w:val="28"/>
          <w:lang w:val="uk-UA"/>
        </w:rPr>
        <w:t>Чернівецькій</w:t>
      </w:r>
      <w:r w:rsidR="00460D51">
        <w:rPr>
          <w:b/>
          <w:sz w:val="28"/>
          <w:szCs w:val="28"/>
          <w:lang w:val="uk-UA"/>
        </w:rPr>
        <w:t xml:space="preserve"> та Рівненській областях</w:t>
      </w:r>
      <w:r w:rsidR="00E27855">
        <w:rPr>
          <w:b/>
          <w:sz w:val="28"/>
          <w:szCs w:val="28"/>
          <w:lang w:val="uk-UA"/>
        </w:rPr>
        <w:t xml:space="preserve"> (лот №1, лот №2)</w:t>
      </w:r>
    </w:p>
    <w:p w14:paraId="70CB99B9" w14:textId="5DBBD98E" w:rsidR="003C2A85" w:rsidRPr="00384EA2" w:rsidRDefault="003C2A85" w:rsidP="0047533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в рамках виконання проекту </w:t>
      </w:r>
      <w:r w:rsidRPr="00384EA2">
        <w:rPr>
          <w:b/>
          <w:sz w:val="28"/>
          <w:szCs w:val="28"/>
          <w:lang w:val="en-US"/>
        </w:rPr>
        <w:t>UNICEF</w:t>
      </w:r>
      <w:r w:rsidRPr="00384EA2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>
        <w:rPr>
          <w:b/>
          <w:sz w:val="28"/>
          <w:szCs w:val="28"/>
          <w:lang w:val="uk-UA"/>
        </w:rPr>
        <w:t>гування та раннього відновлення»</w:t>
      </w:r>
    </w:p>
    <w:p w14:paraId="6F6DD568" w14:textId="2020C072" w:rsidR="003C2A85" w:rsidRDefault="00E27855" w:rsidP="00475338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Лот №1 </w:t>
      </w:r>
      <w:r w:rsidR="00564811">
        <w:rPr>
          <w:b/>
          <w:sz w:val="28"/>
          <w:szCs w:val="28"/>
          <w:lang w:val="uk-UA"/>
        </w:rPr>
        <w:t xml:space="preserve">соціальний працівник </w:t>
      </w:r>
      <w:r>
        <w:rPr>
          <w:b/>
          <w:sz w:val="28"/>
          <w:szCs w:val="28"/>
          <w:lang w:val="uk-UA"/>
        </w:rPr>
        <w:t>– м.</w:t>
      </w:r>
      <w:r w:rsidR="00460D51">
        <w:rPr>
          <w:b/>
          <w:sz w:val="28"/>
          <w:szCs w:val="28"/>
          <w:lang w:val="uk-UA"/>
        </w:rPr>
        <w:t xml:space="preserve"> </w:t>
      </w:r>
      <w:r w:rsidR="007F60E5">
        <w:rPr>
          <w:b/>
          <w:sz w:val="28"/>
          <w:szCs w:val="28"/>
          <w:lang w:val="uk-UA"/>
        </w:rPr>
        <w:t>Чернівці</w:t>
      </w:r>
    </w:p>
    <w:p w14:paraId="3B46BD1C" w14:textId="78163E5A" w:rsidR="00E27855" w:rsidRPr="00384EA2" w:rsidRDefault="00E27855" w:rsidP="00475338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Лот №2 </w:t>
      </w:r>
      <w:r w:rsidR="00564811">
        <w:rPr>
          <w:b/>
          <w:sz w:val="28"/>
          <w:szCs w:val="28"/>
          <w:lang w:val="uk-UA"/>
        </w:rPr>
        <w:t>соціальний працівник</w:t>
      </w:r>
      <w:r>
        <w:rPr>
          <w:b/>
          <w:sz w:val="28"/>
          <w:szCs w:val="28"/>
          <w:lang w:val="uk-UA"/>
        </w:rPr>
        <w:t xml:space="preserve"> – м.</w:t>
      </w:r>
      <w:r w:rsidR="00763E89">
        <w:rPr>
          <w:b/>
          <w:sz w:val="28"/>
          <w:szCs w:val="28"/>
          <w:lang w:val="uk-UA"/>
        </w:rPr>
        <w:t xml:space="preserve"> </w:t>
      </w:r>
      <w:r w:rsidR="00460D51">
        <w:rPr>
          <w:b/>
          <w:sz w:val="28"/>
          <w:szCs w:val="28"/>
          <w:lang w:val="uk-UA"/>
        </w:rPr>
        <w:t>Рівне</w:t>
      </w:r>
    </w:p>
    <w:p w14:paraId="5E8E9FB7" w14:textId="126B93A0" w:rsidR="00E27855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6504EF14" w:rsidR="0057542C" w:rsidRPr="0057542C" w:rsidRDefault="0057542C" w:rsidP="00A26590">
      <w:pPr>
        <w:jc w:val="both"/>
        <w:rPr>
          <w:b/>
          <w:sz w:val="28"/>
          <w:szCs w:val="28"/>
          <w:lang w:val="uk-UA"/>
        </w:rPr>
      </w:pPr>
      <w:r w:rsidRPr="0057542C">
        <w:rPr>
          <w:b/>
          <w:sz w:val="28"/>
          <w:szCs w:val="28"/>
          <w:lang w:val="uk-UA"/>
        </w:rPr>
        <w:t>Термін виконання робіт</w:t>
      </w:r>
      <w:r w:rsidR="00763E89">
        <w:rPr>
          <w:b/>
          <w:sz w:val="28"/>
          <w:szCs w:val="28"/>
          <w:lang w:val="uk-UA"/>
        </w:rPr>
        <w:t xml:space="preserve"> для кожного лоту</w:t>
      </w:r>
      <w:r w:rsidRPr="0057542C">
        <w:rPr>
          <w:b/>
          <w:sz w:val="28"/>
          <w:szCs w:val="28"/>
          <w:lang w:val="uk-UA"/>
        </w:rPr>
        <w:t xml:space="preserve"> – </w:t>
      </w:r>
      <w:r w:rsidR="00763E89">
        <w:rPr>
          <w:b/>
          <w:sz w:val="28"/>
          <w:szCs w:val="28"/>
          <w:lang w:val="uk-UA"/>
        </w:rPr>
        <w:t>8</w:t>
      </w:r>
      <w:r w:rsidRPr="0057542C">
        <w:rPr>
          <w:b/>
          <w:sz w:val="28"/>
          <w:szCs w:val="28"/>
          <w:lang w:val="uk-UA"/>
        </w:rPr>
        <w:t xml:space="preserve"> (</w:t>
      </w:r>
      <w:r w:rsidR="00763E89">
        <w:rPr>
          <w:b/>
          <w:sz w:val="28"/>
          <w:szCs w:val="28"/>
          <w:lang w:val="uk-UA"/>
        </w:rPr>
        <w:t>вісім</w:t>
      </w:r>
      <w:r w:rsidRPr="0057542C">
        <w:rPr>
          <w:b/>
          <w:sz w:val="28"/>
          <w:szCs w:val="28"/>
          <w:lang w:val="uk-UA"/>
        </w:rPr>
        <w:t xml:space="preserve">) місяців </w:t>
      </w:r>
      <w:r w:rsidR="00422303">
        <w:rPr>
          <w:b/>
          <w:sz w:val="28"/>
          <w:szCs w:val="28"/>
          <w:lang w:val="uk-UA"/>
        </w:rPr>
        <w:t xml:space="preserve">(до </w:t>
      </w:r>
      <w:r w:rsidR="00763E89">
        <w:rPr>
          <w:b/>
          <w:sz w:val="28"/>
          <w:szCs w:val="28"/>
          <w:lang w:val="uk-UA"/>
        </w:rPr>
        <w:t>2</w:t>
      </w:r>
      <w:r w:rsidR="00422303">
        <w:rPr>
          <w:b/>
          <w:sz w:val="28"/>
          <w:szCs w:val="28"/>
          <w:lang w:val="uk-UA"/>
        </w:rPr>
        <w:t>7</w:t>
      </w:r>
      <w:r w:rsidR="00763E89">
        <w:rPr>
          <w:b/>
          <w:sz w:val="28"/>
          <w:szCs w:val="28"/>
          <w:lang w:val="uk-UA"/>
        </w:rPr>
        <w:t>.06.2024</w:t>
      </w:r>
      <w:r w:rsidR="00422303">
        <w:rPr>
          <w:b/>
          <w:sz w:val="28"/>
          <w:szCs w:val="28"/>
          <w:lang w:val="uk-UA"/>
        </w:rPr>
        <w:t>)</w:t>
      </w:r>
    </w:p>
    <w:p w14:paraId="4C64DB56" w14:textId="77777777" w:rsidR="0057542C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11FD094D" w14:textId="226D278F" w:rsidR="00384EA2" w:rsidRPr="00E27855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384EA2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14:paraId="1C7F634B" w14:textId="77777777" w:rsidR="00564811" w:rsidRPr="00FF54E1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E27855"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</w:t>
      </w:r>
      <w:r w:rsidRPr="00FF54E1">
        <w:rPr>
          <w:color w:val="2C3F52"/>
          <w:sz w:val="28"/>
          <w:szCs w:val="28"/>
          <w:lang w:val="uk-UA"/>
        </w:rPr>
        <w:t>;</w:t>
      </w:r>
    </w:p>
    <w:p w14:paraId="5E10E9BE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виявл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разлив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атегорій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сіб</w:t>
      </w:r>
      <w:proofErr w:type="spellEnd"/>
      <w:r w:rsidRPr="00742C77">
        <w:rPr>
          <w:color w:val="2C3F52"/>
          <w:sz w:val="28"/>
          <w:szCs w:val="28"/>
          <w:lang w:val="ru-RU"/>
        </w:rPr>
        <w:t>/</w:t>
      </w:r>
      <w:proofErr w:type="spellStart"/>
      <w:r w:rsidRPr="00742C77">
        <w:rPr>
          <w:color w:val="2C3F52"/>
          <w:sz w:val="28"/>
          <w:szCs w:val="28"/>
          <w:lang w:val="ru-RU"/>
        </w:rPr>
        <w:t>сімей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оцінка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їх потреб за </w:t>
      </w:r>
      <w:proofErr w:type="spellStart"/>
      <w:r w:rsidRPr="00742C77">
        <w:rPr>
          <w:color w:val="2C3F52"/>
          <w:sz w:val="28"/>
          <w:szCs w:val="28"/>
          <w:lang w:val="ru-RU"/>
        </w:rPr>
        <w:t>встановленою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процедурою та формами;</w:t>
      </w:r>
    </w:p>
    <w:p w14:paraId="49E41263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над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тій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аб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истематич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омплекс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742C77">
        <w:rPr>
          <w:color w:val="2C3F52"/>
          <w:sz w:val="28"/>
          <w:szCs w:val="28"/>
          <w:lang w:val="ru-RU"/>
        </w:rPr>
        <w:t>інформув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консультув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посередництв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представництв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терес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тощ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) </w:t>
      </w:r>
      <w:proofErr w:type="spellStart"/>
      <w:r w:rsidRPr="00742C77">
        <w:rPr>
          <w:color w:val="2C3F52"/>
          <w:sz w:val="28"/>
          <w:szCs w:val="28"/>
          <w:lang w:val="ru-RU"/>
        </w:rPr>
        <w:t>вразливим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атегоріям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селення</w:t>
      </w:r>
      <w:proofErr w:type="spellEnd"/>
      <w:r w:rsidRPr="00742C77">
        <w:rPr>
          <w:color w:val="2C3F52"/>
          <w:sz w:val="28"/>
          <w:szCs w:val="28"/>
          <w:lang w:val="ru-RU"/>
        </w:rPr>
        <w:t>, особам у СЖО;</w:t>
      </w:r>
    </w:p>
    <w:p w14:paraId="4DA23D2D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забезпеч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дивідуальног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ед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справ </w:t>
      </w:r>
      <w:proofErr w:type="spellStart"/>
      <w:r w:rsidRPr="00742C77">
        <w:rPr>
          <w:color w:val="2C3F52"/>
          <w:sz w:val="28"/>
          <w:szCs w:val="28"/>
          <w:lang w:val="ru-RU"/>
        </w:rPr>
        <w:t>осіб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як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требуют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742C77">
        <w:rPr>
          <w:color w:val="2C3F52"/>
          <w:sz w:val="28"/>
          <w:szCs w:val="28"/>
          <w:lang w:val="ru-RU"/>
        </w:rPr>
        <w:t>сфер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ахисту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6411BFB0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відображ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воєчасн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у </w:t>
      </w:r>
      <w:proofErr w:type="spellStart"/>
      <w:r w:rsidRPr="00742C77">
        <w:rPr>
          <w:color w:val="2C3F52"/>
          <w:sz w:val="28"/>
          <w:szCs w:val="28"/>
          <w:lang w:val="ru-RU"/>
        </w:rPr>
        <w:t>повн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бсяз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трима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формаці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742C77">
        <w:rPr>
          <w:color w:val="2C3F52"/>
          <w:sz w:val="28"/>
          <w:szCs w:val="28"/>
          <w:lang w:val="ru-RU"/>
        </w:rPr>
        <w:t>відповідн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документах;</w:t>
      </w:r>
    </w:p>
    <w:p w14:paraId="17F3A2B3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координаці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співпрац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742C77">
        <w:rPr>
          <w:color w:val="2C3F52"/>
          <w:sz w:val="28"/>
          <w:szCs w:val="28"/>
          <w:lang w:val="ru-RU"/>
        </w:rPr>
        <w:t>інш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членами </w:t>
      </w:r>
      <w:proofErr w:type="spellStart"/>
      <w:r w:rsidRPr="00742C77">
        <w:rPr>
          <w:color w:val="2C3F52"/>
          <w:sz w:val="28"/>
          <w:szCs w:val="28"/>
          <w:lang w:val="ru-RU"/>
        </w:rPr>
        <w:t>мобіль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оманди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78B565BF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вивч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формаці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про </w:t>
      </w:r>
      <w:proofErr w:type="spellStart"/>
      <w:r w:rsidRPr="00742C77">
        <w:rPr>
          <w:color w:val="2C3F52"/>
          <w:sz w:val="28"/>
          <w:szCs w:val="28"/>
          <w:lang w:val="ru-RU"/>
        </w:rPr>
        <w:t>доступн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742C77">
        <w:rPr>
          <w:color w:val="2C3F52"/>
          <w:sz w:val="28"/>
          <w:szCs w:val="28"/>
          <w:lang w:val="ru-RU"/>
        </w:rPr>
        <w:t>місцев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регіональн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івня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про те, як </w:t>
      </w:r>
      <w:proofErr w:type="spellStart"/>
      <w:r w:rsidRPr="00742C77">
        <w:rPr>
          <w:color w:val="2C3F52"/>
          <w:sz w:val="28"/>
          <w:szCs w:val="28"/>
          <w:lang w:val="ru-RU"/>
        </w:rPr>
        <w:t>направлят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лієнт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742C77">
        <w:rPr>
          <w:color w:val="2C3F52"/>
          <w:sz w:val="28"/>
          <w:szCs w:val="28"/>
          <w:lang w:val="ru-RU"/>
        </w:rPr>
        <w:t>зазначен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; </w:t>
      </w:r>
      <w:proofErr w:type="spellStart"/>
      <w:r w:rsidRPr="00742C77">
        <w:rPr>
          <w:color w:val="2C3F52"/>
          <w:sz w:val="28"/>
          <w:szCs w:val="28"/>
          <w:lang w:val="ru-RU"/>
        </w:rPr>
        <w:t>включаюч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медичн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їж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742C77">
        <w:rPr>
          <w:color w:val="2C3F52"/>
          <w:sz w:val="28"/>
          <w:szCs w:val="28"/>
          <w:lang w:val="ru-RU"/>
        </w:rPr>
        <w:t>психічног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доров’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непродовольч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товар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предмет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гігієн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житло</w:t>
      </w:r>
      <w:proofErr w:type="spellEnd"/>
      <w:r w:rsidRPr="00742C77">
        <w:rPr>
          <w:color w:val="2C3F52"/>
          <w:sz w:val="28"/>
          <w:szCs w:val="28"/>
          <w:lang w:val="ru-RU"/>
        </w:rPr>
        <w:t>/</w:t>
      </w:r>
      <w:proofErr w:type="spellStart"/>
      <w:r w:rsidRPr="00742C77">
        <w:rPr>
          <w:color w:val="2C3F52"/>
          <w:sz w:val="28"/>
          <w:szCs w:val="28"/>
          <w:lang w:val="ru-RU"/>
        </w:rPr>
        <w:t>житл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правов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роботу, </w:t>
      </w:r>
      <w:proofErr w:type="spellStart"/>
      <w:r w:rsidRPr="00742C77">
        <w:rPr>
          <w:color w:val="2C3F52"/>
          <w:sz w:val="28"/>
          <w:szCs w:val="28"/>
          <w:lang w:val="ru-RU"/>
        </w:rPr>
        <w:t>грошов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ідтримк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тощо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620D3D7B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взаємоді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742C77">
        <w:rPr>
          <w:color w:val="2C3F52"/>
          <w:sz w:val="28"/>
          <w:szCs w:val="28"/>
          <w:lang w:val="ru-RU"/>
        </w:rPr>
        <w:t>суб'єкта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исте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д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742C77">
        <w:rPr>
          <w:color w:val="2C3F52"/>
          <w:sz w:val="28"/>
          <w:szCs w:val="28"/>
          <w:lang w:val="ru-RU"/>
        </w:rPr>
        <w:t>сфер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ахист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органами, </w:t>
      </w:r>
      <w:proofErr w:type="spellStart"/>
      <w:r w:rsidRPr="00742C77">
        <w:rPr>
          <w:color w:val="2C3F52"/>
          <w:sz w:val="28"/>
          <w:szCs w:val="28"/>
          <w:lang w:val="ru-RU"/>
        </w:rPr>
        <w:t>установа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закладами, </w:t>
      </w:r>
      <w:proofErr w:type="spellStart"/>
      <w:r w:rsidRPr="00742C77">
        <w:rPr>
          <w:color w:val="2C3F52"/>
          <w:sz w:val="28"/>
          <w:szCs w:val="28"/>
          <w:lang w:val="ru-RU"/>
        </w:rPr>
        <w:t>фізичн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особами — </w:t>
      </w:r>
      <w:proofErr w:type="spellStart"/>
      <w:r w:rsidRPr="00742C77">
        <w:rPr>
          <w:color w:val="2C3F52"/>
          <w:sz w:val="28"/>
          <w:szCs w:val="28"/>
          <w:lang w:val="ru-RU"/>
        </w:rPr>
        <w:t>підприємця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як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дают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742C77">
        <w:rPr>
          <w:color w:val="2C3F52"/>
          <w:sz w:val="28"/>
          <w:szCs w:val="28"/>
          <w:lang w:val="ru-RU"/>
        </w:rPr>
        <w:t>територі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ідповід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адміністративно-територіаль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диниц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аб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територіаль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громад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разливим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групам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сел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особам у СЖО;</w:t>
      </w:r>
    </w:p>
    <w:p w14:paraId="30FC8382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перенаправл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подача заявки для </w:t>
      </w:r>
      <w:proofErr w:type="spellStart"/>
      <w:r w:rsidRPr="00742C77">
        <w:rPr>
          <w:color w:val="2C3F52"/>
          <w:sz w:val="28"/>
          <w:szCs w:val="28"/>
          <w:lang w:val="ru-RU"/>
        </w:rPr>
        <w:t>отрим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доступу до </w:t>
      </w:r>
      <w:proofErr w:type="spellStart"/>
      <w:r w:rsidRPr="00742C77">
        <w:rPr>
          <w:color w:val="2C3F52"/>
          <w:sz w:val="28"/>
          <w:szCs w:val="28"/>
          <w:lang w:val="ru-RU"/>
        </w:rPr>
        <w:t>необхідн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624DD450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підготовка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віт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щод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евног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цидент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/</w:t>
      </w:r>
      <w:proofErr w:type="spellStart"/>
      <w:r w:rsidRPr="00742C77">
        <w:rPr>
          <w:color w:val="2C3F52"/>
          <w:sz w:val="28"/>
          <w:szCs w:val="28"/>
          <w:lang w:val="ru-RU"/>
        </w:rPr>
        <w:t>аб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гуманітар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итуаці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Pr="00742C77">
        <w:rPr>
          <w:color w:val="2C3F52"/>
          <w:sz w:val="28"/>
          <w:szCs w:val="28"/>
          <w:lang w:val="ru-RU"/>
        </w:rPr>
        <w:t>ціл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склад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щомісячн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віт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тосовн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роведе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оботи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5ED6E2D8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lastRenderedPageBreak/>
        <w:t>викон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ш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бов’язк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742C77">
        <w:rPr>
          <w:color w:val="2C3F52"/>
          <w:sz w:val="28"/>
          <w:szCs w:val="28"/>
          <w:lang w:val="ru-RU"/>
        </w:rPr>
        <w:t>раз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потреби. </w:t>
      </w:r>
      <w:proofErr w:type="spellStart"/>
      <w:r w:rsidRPr="00742C77">
        <w:rPr>
          <w:color w:val="2C3F52"/>
          <w:sz w:val="28"/>
          <w:szCs w:val="28"/>
          <w:lang w:val="ru-RU"/>
        </w:rPr>
        <w:t>Перелічен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бов’язк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відповідальніст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епрезентуют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характер та </w:t>
      </w:r>
      <w:proofErr w:type="spellStart"/>
      <w:r w:rsidRPr="00742C77">
        <w:rPr>
          <w:color w:val="2C3F52"/>
          <w:sz w:val="28"/>
          <w:szCs w:val="28"/>
          <w:lang w:val="ru-RU"/>
        </w:rPr>
        <w:t>рівен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ризначе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обот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і не </w:t>
      </w:r>
      <w:proofErr w:type="spellStart"/>
      <w:r w:rsidRPr="00742C77">
        <w:rPr>
          <w:color w:val="2C3F52"/>
          <w:sz w:val="28"/>
          <w:szCs w:val="28"/>
          <w:lang w:val="ru-RU"/>
        </w:rPr>
        <w:t>обов’язков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є </w:t>
      </w:r>
      <w:proofErr w:type="spellStart"/>
      <w:r w:rsidRPr="00742C77">
        <w:rPr>
          <w:color w:val="2C3F52"/>
          <w:sz w:val="28"/>
          <w:szCs w:val="28"/>
          <w:lang w:val="ru-RU"/>
        </w:rPr>
        <w:t>вичерпними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74C953E1" w14:textId="77777777" w:rsidR="00564811" w:rsidRPr="00FF54E1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FF54E1">
        <w:rPr>
          <w:color w:val="2C3F52"/>
          <w:sz w:val="28"/>
          <w:szCs w:val="28"/>
          <w:lang w:val="ru-RU"/>
        </w:rPr>
        <w:t>чітке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дотримання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загальних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гуманітарних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принципів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FF54E1">
        <w:rPr>
          <w:color w:val="2C3F52"/>
          <w:sz w:val="28"/>
          <w:szCs w:val="28"/>
          <w:lang w:val="ru-RU"/>
        </w:rPr>
        <w:t>основних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принципів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соціальної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роботи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FF54E1">
        <w:rPr>
          <w:color w:val="2C3F52"/>
          <w:sz w:val="28"/>
          <w:szCs w:val="28"/>
          <w:lang w:val="ru-RU"/>
        </w:rPr>
        <w:t>внутрішніх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політик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та процедур, </w:t>
      </w:r>
      <w:proofErr w:type="spellStart"/>
      <w:r w:rsidRPr="00FF54E1">
        <w:rPr>
          <w:color w:val="2C3F52"/>
          <w:sz w:val="28"/>
          <w:szCs w:val="28"/>
          <w:lang w:val="ru-RU"/>
        </w:rPr>
        <w:t>місії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FF54E1">
        <w:rPr>
          <w:color w:val="2C3F52"/>
          <w:sz w:val="28"/>
          <w:szCs w:val="28"/>
          <w:lang w:val="ru-RU"/>
        </w:rPr>
        <w:t>цінностей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організації</w:t>
      </w:r>
      <w:proofErr w:type="spellEnd"/>
      <w:r w:rsidRPr="00FF54E1">
        <w:rPr>
          <w:color w:val="2C3F52"/>
          <w:sz w:val="28"/>
          <w:szCs w:val="28"/>
          <w:lang w:val="ru-RU"/>
        </w:rPr>
        <w:t>.</w:t>
      </w:r>
    </w:p>
    <w:p w14:paraId="06E5D7AC" w14:textId="1FC82235" w:rsidR="003C2A85" w:rsidRPr="00384EA2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b/>
          <w:sz w:val="28"/>
          <w:szCs w:val="28"/>
          <w:u w:val="single"/>
          <w:lang w:val="ru-RU"/>
        </w:rPr>
      </w:pPr>
      <w:proofErr w:type="spellStart"/>
      <w:r w:rsidRPr="00384EA2">
        <w:rPr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384EA2"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 w:rsidRPr="00384EA2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27B55D6B" w14:textId="77777777" w:rsidR="00564811" w:rsidRPr="00742C77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</w:rPr>
      </w:pPr>
      <w:proofErr w:type="spellStart"/>
      <w:r w:rsidRPr="00742C77">
        <w:rPr>
          <w:color w:val="2C3F52"/>
          <w:sz w:val="28"/>
          <w:szCs w:val="28"/>
        </w:rPr>
        <w:t>вища</w:t>
      </w:r>
      <w:proofErr w:type="spellEnd"/>
      <w:r w:rsidRPr="00742C77">
        <w:rPr>
          <w:color w:val="2C3F52"/>
          <w:sz w:val="28"/>
          <w:szCs w:val="28"/>
        </w:rPr>
        <w:t xml:space="preserve"> </w:t>
      </w:r>
      <w:proofErr w:type="spellStart"/>
      <w:proofErr w:type="gramStart"/>
      <w:r w:rsidRPr="00742C77">
        <w:rPr>
          <w:color w:val="2C3F52"/>
          <w:sz w:val="28"/>
          <w:szCs w:val="28"/>
        </w:rPr>
        <w:t>освіта</w:t>
      </w:r>
      <w:proofErr w:type="spellEnd"/>
      <w:r w:rsidRPr="00742C77">
        <w:rPr>
          <w:color w:val="2C3F52"/>
          <w:sz w:val="28"/>
          <w:szCs w:val="28"/>
        </w:rPr>
        <w:t xml:space="preserve"> ;</w:t>
      </w:r>
      <w:proofErr w:type="gramEnd"/>
    </w:p>
    <w:p w14:paraId="73CD9CA6" w14:textId="77777777" w:rsidR="00564811" w:rsidRPr="00742C77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досвід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оціаль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обот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742C77">
        <w:rPr>
          <w:color w:val="2C3F52"/>
          <w:sz w:val="28"/>
          <w:szCs w:val="28"/>
          <w:lang w:val="ru-RU"/>
        </w:rPr>
        <w:t>різн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разлив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атегорія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сел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742C77">
        <w:rPr>
          <w:color w:val="2C3F52"/>
          <w:sz w:val="28"/>
          <w:szCs w:val="28"/>
          <w:lang w:val="ru-RU"/>
        </w:rPr>
        <w:t>дотичний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свід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по </w:t>
      </w:r>
      <w:proofErr w:type="spellStart"/>
      <w:r w:rsidRPr="00742C77">
        <w:rPr>
          <w:color w:val="2C3F52"/>
          <w:sz w:val="28"/>
          <w:szCs w:val="28"/>
          <w:lang w:val="ru-RU"/>
        </w:rPr>
        <w:t>домашнь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сильству</w:t>
      </w:r>
      <w:proofErr w:type="spellEnd"/>
      <w:r w:rsidRPr="00742C77">
        <w:rPr>
          <w:color w:val="2C3F52"/>
          <w:sz w:val="28"/>
          <w:szCs w:val="28"/>
          <w:lang w:val="ru-RU"/>
        </w:rPr>
        <w:t>);</w:t>
      </w:r>
    </w:p>
    <w:p w14:paraId="31FF70C9" w14:textId="77777777" w:rsidR="00564811" w:rsidRPr="00742C77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просунутий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івен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олоді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омп’ютерн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фісн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рограма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(</w:t>
      </w:r>
      <w:r w:rsidRPr="00742C77">
        <w:rPr>
          <w:color w:val="2C3F52"/>
          <w:sz w:val="28"/>
          <w:szCs w:val="28"/>
        </w:rPr>
        <w:t>Excel</w:t>
      </w:r>
      <w:r w:rsidRPr="00742C77">
        <w:rPr>
          <w:color w:val="2C3F52"/>
          <w:sz w:val="28"/>
          <w:szCs w:val="28"/>
          <w:lang w:val="ru-RU"/>
        </w:rPr>
        <w:t xml:space="preserve">, </w:t>
      </w:r>
      <w:r w:rsidRPr="00742C77">
        <w:rPr>
          <w:color w:val="2C3F52"/>
          <w:sz w:val="28"/>
          <w:szCs w:val="28"/>
        </w:rPr>
        <w:t>Word</w:t>
      </w:r>
      <w:r w:rsidRPr="00742C77">
        <w:rPr>
          <w:color w:val="2C3F52"/>
          <w:sz w:val="28"/>
          <w:szCs w:val="28"/>
          <w:lang w:val="ru-RU"/>
        </w:rPr>
        <w:t xml:space="preserve"> і </w:t>
      </w:r>
      <w:proofErr w:type="gramStart"/>
      <w:r w:rsidRPr="00742C77">
        <w:rPr>
          <w:color w:val="2C3F52"/>
          <w:sz w:val="28"/>
          <w:szCs w:val="28"/>
          <w:lang w:val="ru-RU"/>
        </w:rPr>
        <w:t>т.п.</w:t>
      </w:r>
      <w:proofErr w:type="gramEnd"/>
      <w:r w:rsidRPr="00742C77">
        <w:rPr>
          <w:color w:val="2C3F52"/>
          <w:sz w:val="28"/>
          <w:szCs w:val="28"/>
          <w:lang w:val="ru-RU"/>
        </w:rPr>
        <w:t>);</w:t>
      </w:r>
    </w:p>
    <w:p w14:paraId="6833B93D" w14:textId="1D477D62" w:rsidR="00E27855" w:rsidRPr="00564811" w:rsidRDefault="00564811" w:rsidP="00FC364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зн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егіон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контексту та </w:t>
      </w:r>
      <w:proofErr w:type="spellStart"/>
      <w:r w:rsidRPr="00742C77">
        <w:rPr>
          <w:color w:val="2C3F52"/>
          <w:sz w:val="28"/>
          <w:szCs w:val="28"/>
          <w:lang w:val="ru-RU"/>
        </w:rPr>
        <w:t>обставин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Pr="00742C77">
        <w:rPr>
          <w:color w:val="2C3F52"/>
          <w:sz w:val="28"/>
          <w:szCs w:val="28"/>
          <w:lang w:val="ru-RU"/>
        </w:rPr>
        <w:t>регіон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742C77">
        <w:rPr>
          <w:color w:val="2C3F52"/>
          <w:sz w:val="28"/>
          <w:szCs w:val="28"/>
          <w:lang w:val="ru-RU"/>
        </w:rPr>
        <w:t>бажано</w:t>
      </w:r>
      <w:proofErr w:type="spellEnd"/>
      <w:r w:rsidRPr="00742C77">
        <w:rPr>
          <w:color w:val="2C3F52"/>
          <w:sz w:val="28"/>
          <w:szCs w:val="28"/>
          <w:lang w:val="ru-RU"/>
        </w:rPr>
        <w:t>)</w:t>
      </w:r>
    </w:p>
    <w:p w14:paraId="11C15D04" w14:textId="04DB32AD" w:rsidR="00FC3647" w:rsidRDefault="003C2A85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proofErr w:type="spellStart"/>
      <w:r w:rsidRPr="00FC3647">
        <w:rPr>
          <w:b/>
          <w:color w:val="2C3F52"/>
          <w:sz w:val="28"/>
          <w:szCs w:val="28"/>
          <w:lang w:val="ru-RU"/>
        </w:rPr>
        <w:t>Переваги</w:t>
      </w:r>
      <w:proofErr w:type="spellEnd"/>
      <w:r w:rsidRPr="00FC3647">
        <w:rPr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FC3647">
        <w:rPr>
          <w:b/>
          <w:color w:val="2C3F52"/>
          <w:sz w:val="28"/>
          <w:szCs w:val="28"/>
          <w:lang w:val="ru-RU"/>
        </w:rPr>
        <w:t>надаються</w:t>
      </w:r>
      <w:proofErr w:type="spellEnd"/>
      <w:r w:rsidRPr="00FC3647">
        <w:rPr>
          <w:b/>
          <w:color w:val="2C3F52"/>
          <w:sz w:val="28"/>
          <w:szCs w:val="28"/>
          <w:lang w:val="ru-RU"/>
        </w:rPr>
        <w:t xml:space="preserve"> кандидатам</w:t>
      </w:r>
      <w:r w:rsidRPr="00384EA2">
        <w:rPr>
          <w:color w:val="2C3F52"/>
          <w:sz w:val="28"/>
          <w:szCs w:val="28"/>
          <w:lang w:val="ru-RU"/>
        </w:rPr>
        <w:t xml:space="preserve">: </w:t>
      </w:r>
    </w:p>
    <w:p w14:paraId="533AB36C" w14:textId="77777777" w:rsidR="00564811" w:rsidRDefault="00FC3647" w:rsidP="00564811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564811" w:rsidRPr="00384EA2">
        <w:rPr>
          <w:color w:val="2C3F52"/>
          <w:sz w:val="28"/>
          <w:szCs w:val="28"/>
          <w:lang w:val="ru-RU"/>
        </w:rPr>
        <w:t xml:space="preserve">з </w:t>
      </w:r>
      <w:proofErr w:type="spellStart"/>
      <w:r w:rsidR="00564811" w:rsidRPr="00384EA2">
        <w:rPr>
          <w:color w:val="2C3F52"/>
          <w:sz w:val="28"/>
          <w:szCs w:val="28"/>
          <w:lang w:val="ru-RU"/>
        </w:rPr>
        <w:t>досвідом</w:t>
      </w:r>
      <w:proofErr w:type="spellEnd"/>
      <w:r w:rsidR="00564811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="00564811"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="00564811" w:rsidRPr="00384EA2">
        <w:rPr>
          <w:color w:val="2C3F52"/>
          <w:sz w:val="28"/>
          <w:szCs w:val="28"/>
          <w:lang w:val="ru-RU"/>
        </w:rPr>
        <w:t>гуманітарних</w:t>
      </w:r>
      <w:proofErr w:type="spellEnd"/>
      <w:r w:rsidR="00564811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="00564811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384EA2">
        <w:rPr>
          <w:color w:val="2C3F52"/>
          <w:sz w:val="28"/>
          <w:szCs w:val="28"/>
          <w:lang w:val="ru-RU"/>
        </w:rPr>
        <w:t>міжнародних</w:t>
      </w:r>
      <w:proofErr w:type="spellEnd"/>
      <w:r w:rsidR="00564811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384EA2">
        <w:rPr>
          <w:color w:val="2C3F52"/>
          <w:sz w:val="28"/>
          <w:szCs w:val="28"/>
          <w:lang w:val="ru-RU"/>
        </w:rPr>
        <w:t>організаціях</w:t>
      </w:r>
      <w:proofErr w:type="spellEnd"/>
      <w:r w:rsidR="00564811" w:rsidRPr="00384EA2">
        <w:rPr>
          <w:color w:val="2C3F52"/>
          <w:sz w:val="28"/>
          <w:szCs w:val="28"/>
          <w:lang w:val="ru-RU"/>
        </w:rPr>
        <w:t xml:space="preserve">; </w:t>
      </w:r>
    </w:p>
    <w:p w14:paraId="63A72BBE" w14:textId="418E5D2F" w:rsidR="003C2A85" w:rsidRPr="00564811" w:rsidRDefault="00564811" w:rsidP="00564811">
      <w:pPr>
        <w:pStyle w:val="a9"/>
        <w:shd w:val="clear" w:color="auto" w:fill="FFFFFF"/>
        <w:spacing w:before="0" w:beforeAutospacing="0" w:after="0" w:afterAutospacing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proofErr w:type="spellStart"/>
      <w:r>
        <w:rPr>
          <w:color w:val="2C3F52"/>
          <w:sz w:val="28"/>
          <w:szCs w:val="28"/>
          <w:lang w:val="ru-RU"/>
        </w:rPr>
        <w:t>наявність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водійського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посвідчення</w:t>
      </w:r>
      <w:proofErr w:type="spellEnd"/>
      <w:r>
        <w:rPr>
          <w:color w:val="2C3F52"/>
          <w:sz w:val="28"/>
          <w:szCs w:val="28"/>
          <w:lang w:val="ru-RU"/>
        </w:rPr>
        <w:t>.</w:t>
      </w:r>
    </w:p>
    <w:p w14:paraId="5C02DE6F" w14:textId="3385FB4F" w:rsidR="003C2A85" w:rsidRPr="0008431E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до –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часника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gramStart"/>
      <w:r w:rsidRPr="0008431E">
        <w:rPr>
          <w:b/>
          <w:color w:val="2C3F52"/>
          <w:sz w:val="28"/>
          <w:szCs w:val="28"/>
          <w:u w:val="single"/>
          <w:lang w:val="ru-RU"/>
        </w:rPr>
        <w:t>тендеру :</w:t>
      </w:r>
      <w:proofErr w:type="gramEnd"/>
    </w:p>
    <w:p w14:paraId="3606D49A" w14:textId="7A212A6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Обовязков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єстр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фізи</w:t>
      </w:r>
      <w:r w:rsidR="00EE0AD1">
        <w:rPr>
          <w:color w:val="2C3F52"/>
          <w:sz w:val="28"/>
          <w:szCs w:val="28"/>
          <w:lang w:val="ru-RU"/>
        </w:rPr>
        <w:t>чною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особою-</w:t>
      </w:r>
      <w:proofErr w:type="spellStart"/>
      <w:r w:rsidR="00EE0AD1">
        <w:rPr>
          <w:color w:val="2C3F52"/>
          <w:sz w:val="28"/>
          <w:szCs w:val="28"/>
          <w:lang w:val="ru-RU"/>
        </w:rPr>
        <w:t>підприємцем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3 </w:t>
      </w:r>
      <w:proofErr w:type="spellStart"/>
      <w:r w:rsidR="00EE0AD1">
        <w:rPr>
          <w:color w:val="2C3F52"/>
          <w:sz w:val="28"/>
          <w:szCs w:val="28"/>
          <w:lang w:val="ru-RU"/>
        </w:rPr>
        <w:t>групи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EE0AD1">
        <w:rPr>
          <w:color w:val="2C3F52"/>
          <w:sz w:val="28"/>
          <w:szCs w:val="28"/>
          <w:lang w:val="ru-RU"/>
        </w:rPr>
        <w:t>або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фізична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особа.</w:t>
      </w:r>
    </w:p>
    <w:p w14:paraId="73BE19A0" w14:textId="2AF7D9F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Наяв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</w:t>
      </w:r>
      <w:r w:rsidR="00EE0AD1">
        <w:rPr>
          <w:color w:val="2C3F52"/>
          <w:sz w:val="28"/>
          <w:szCs w:val="28"/>
          <w:lang w:val="ru-RU"/>
        </w:rPr>
        <w:t>відних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КВЕДів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="00EE0AD1">
        <w:rPr>
          <w:color w:val="2C3F52"/>
          <w:sz w:val="28"/>
          <w:szCs w:val="28"/>
          <w:lang w:val="ru-RU"/>
        </w:rPr>
        <w:t>надання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послуг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для </w:t>
      </w:r>
      <w:proofErr w:type="spellStart"/>
      <w:r w:rsidR="00EE0AD1">
        <w:rPr>
          <w:color w:val="2C3F52"/>
          <w:sz w:val="28"/>
          <w:szCs w:val="28"/>
          <w:lang w:val="ru-RU"/>
        </w:rPr>
        <w:t>фоп</w:t>
      </w:r>
      <w:proofErr w:type="spellEnd"/>
      <w:r w:rsidR="00EE0AD1">
        <w:rPr>
          <w:color w:val="2C3F52"/>
          <w:sz w:val="28"/>
          <w:szCs w:val="28"/>
          <w:lang w:val="ru-RU"/>
        </w:rPr>
        <w:t>.</w:t>
      </w:r>
    </w:p>
    <w:p w14:paraId="138BB107" w14:textId="1D366B87" w:rsidR="00EE0AD1" w:rsidRPr="00EE0AD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Фікс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тяг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рм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говору.</w:t>
      </w:r>
    </w:p>
    <w:p w14:paraId="3F145FF9" w14:textId="77777777" w:rsidR="00E27855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545D35F0" w14:textId="23564150" w:rsidR="003C2A85" w:rsidRPr="0008431E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часник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тендеру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надає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організатору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наступні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документ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0994E00F" w14:textId="78D75142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Коп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кументу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ержав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єстрацію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77553C0C" w14:textId="4BC7E0ED" w:rsidR="003C2A85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Коп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кументу, щ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тков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статус.</w:t>
      </w:r>
    </w:p>
    <w:p w14:paraId="4E0CB77E" w14:textId="7A5A490A" w:rsidR="00EE0AD1" w:rsidRPr="00384EA2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Якщо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фізична</w:t>
      </w:r>
      <w:proofErr w:type="spellEnd"/>
      <w:r>
        <w:rPr>
          <w:color w:val="2C3F52"/>
          <w:sz w:val="28"/>
          <w:szCs w:val="28"/>
          <w:lang w:val="ru-RU"/>
        </w:rPr>
        <w:t xml:space="preserve"> особа паспорт </w:t>
      </w:r>
      <w:proofErr w:type="spellStart"/>
      <w:r>
        <w:rPr>
          <w:color w:val="2C3F52"/>
          <w:sz w:val="28"/>
          <w:szCs w:val="28"/>
          <w:lang w:val="ru-RU"/>
        </w:rPr>
        <w:t>або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</w:rPr>
        <w:t>ID</w:t>
      </w:r>
      <w:r w:rsidRPr="00EE0AD1"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 w14:paraId="153F3130" w14:textId="6A0B17E9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заповне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відсканована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19407CD" w14:textId="77777777" w:rsid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юме, диплом.</w:t>
      </w:r>
    </w:p>
    <w:p w14:paraId="1D016942" w14:textId="1CB2C749" w:rsidR="003C2A85" w:rsidRP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0C7C2C">
        <w:rPr>
          <w:color w:val="2C3F52"/>
          <w:sz w:val="28"/>
          <w:szCs w:val="28"/>
          <w:lang w:val="ru-RU"/>
        </w:rPr>
        <w:t>Сертифікати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 (за </w:t>
      </w:r>
      <w:proofErr w:type="spellStart"/>
      <w:r w:rsidRPr="000C7C2C">
        <w:rPr>
          <w:color w:val="2C3F52"/>
          <w:sz w:val="28"/>
          <w:szCs w:val="28"/>
          <w:lang w:val="ru-RU"/>
        </w:rPr>
        <w:t>наявності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0C7C2C">
        <w:rPr>
          <w:color w:val="2C3F52"/>
          <w:sz w:val="28"/>
          <w:szCs w:val="28"/>
          <w:lang w:val="ru-RU"/>
        </w:rPr>
        <w:t>надається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0C7C2C">
        <w:rPr>
          <w:color w:val="2C3F52"/>
          <w:sz w:val="28"/>
          <w:szCs w:val="28"/>
          <w:lang w:val="ru-RU"/>
        </w:rPr>
        <w:t>перевага</w:t>
      </w:r>
      <w:proofErr w:type="spellEnd"/>
      <w:r w:rsidRPr="000C7C2C">
        <w:rPr>
          <w:color w:val="2C3F52"/>
          <w:sz w:val="28"/>
          <w:szCs w:val="28"/>
          <w:lang w:val="ru-RU"/>
        </w:rPr>
        <w:t>).</w:t>
      </w:r>
    </w:p>
    <w:p w14:paraId="5DA41154" w14:textId="77777777" w:rsidR="00E27855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33532181" w14:textId="0BB298FE" w:rsidR="000C7C2C" w:rsidRPr="0008431E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Істотні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критерії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(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мов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)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відбору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тендерних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пропозицій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159BBF89" w14:textId="63CC4F4E" w:rsidR="000C7C2C" w:rsidRPr="0008431E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валіфікацій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</w:t>
      </w:r>
      <w:r w:rsidR="00F71154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08431E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08431E">
        <w:rPr>
          <w:color w:val="2C3F52"/>
          <w:sz w:val="28"/>
          <w:szCs w:val="28"/>
          <w:lang w:val="ru-RU"/>
        </w:rPr>
        <w:t>;</w:t>
      </w:r>
    </w:p>
    <w:p w14:paraId="03D3A371" w14:textId="6EC4F945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2.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;</w:t>
      </w:r>
    </w:p>
    <w:p w14:paraId="6931DD32" w14:textId="77777777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3.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958E09A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71B56FFE" w14:textId="203982BA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ибі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ндидат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r w:rsidR="000C7C2C">
        <w:rPr>
          <w:color w:val="2C3F52"/>
          <w:sz w:val="28"/>
          <w:szCs w:val="28"/>
          <w:lang w:val="ru-RU"/>
        </w:rPr>
        <w:t>психолога</w:t>
      </w:r>
      <w:r w:rsidRPr="00384EA2">
        <w:rPr>
          <w:color w:val="2C3F52"/>
          <w:sz w:val="28"/>
          <w:szCs w:val="28"/>
          <w:lang w:val="ru-RU"/>
        </w:rPr>
        <w:t xml:space="preserve"> буд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дійснювати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384EA2">
        <w:rPr>
          <w:color w:val="2C3F52"/>
          <w:sz w:val="28"/>
          <w:szCs w:val="28"/>
          <w:lang w:val="ru-RU"/>
        </w:rPr>
        <w:t>основ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фесійн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сві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ндида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їхньо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омпетен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ю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навед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щ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но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896496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и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ти </w:t>
      </w:r>
      <w:proofErr w:type="spellStart"/>
      <w:r w:rsidRPr="00384EA2">
        <w:rPr>
          <w:color w:val="2C3F52"/>
          <w:sz w:val="28"/>
          <w:szCs w:val="28"/>
          <w:lang w:val="ru-RU"/>
        </w:rPr>
        <w:t>склад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країнсь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мовою,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і</w:t>
      </w:r>
      <w:proofErr w:type="spellEnd"/>
    </w:p>
    <w:p w14:paraId="12092718" w14:textId="785DFC3D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lastRenderedPageBreak/>
        <w:t>уповноважен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особою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засвідч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чат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за </w:t>
      </w:r>
      <w:proofErr w:type="spellStart"/>
      <w:r w:rsidRPr="00384EA2">
        <w:rPr>
          <w:color w:val="2C3F52"/>
          <w:sz w:val="28"/>
          <w:szCs w:val="28"/>
          <w:lang w:val="ru-RU"/>
        </w:rPr>
        <w:t>наявн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 та </w:t>
      </w:r>
      <w:proofErr w:type="spellStart"/>
      <w:r w:rsidRPr="00384EA2">
        <w:rPr>
          <w:color w:val="2C3F52"/>
          <w:sz w:val="28"/>
          <w:szCs w:val="28"/>
          <w:lang w:val="ru-RU"/>
        </w:rPr>
        <w:t>надіслані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о </w:t>
      </w:r>
      <w:r w:rsidR="00E27855" w:rsidRPr="00E27855">
        <w:rPr>
          <w:color w:val="000000" w:themeColor="text1"/>
          <w:sz w:val="28"/>
          <w:szCs w:val="28"/>
          <w:lang w:val="ru-RU"/>
        </w:rPr>
        <w:t>1</w:t>
      </w:r>
      <w:r w:rsidR="00F20E0B">
        <w:rPr>
          <w:color w:val="000000" w:themeColor="text1"/>
          <w:sz w:val="28"/>
          <w:szCs w:val="28"/>
          <w:lang w:val="ru-RU"/>
        </w:rPr>
        <w:t>6</w:t>
      </w:r>
      <w:r w:rsidRPr="00E27855">
        <w:rPr>
          <w:color w:val="000000" w:themeColor="text1"/>
          <w:sz w:val="28"/>
          <w:szCs w:val="28"/>
          <w:lang w:val="ru-RU"/>
        </w:rPr>
        <w:t>:</w:t>
      </w:r>
      <w:r w:rsidR="008B6CC0">
        <w:rPr>
          <w:color w:val="000000" w:themeColor="text1"/>
          <w:sz w:val="28"/>
          <w:szCs w:val="28"/>
          <w:lang w:val="ru-RU"/>
        </w:rPr>
        <w:t>0</w:t>
      </w:r>
      <w:r w:rsidRPr="00E27855">
        <w:rPr>
          <w:color w:val="000000" w:themeColor="text1"/>
          <w:sz w:val="28"/>
          <w:szCs w:val="28"/>
          <w:lang w:val="ru-RU"/>
        </w:rPr>
        <w:t xml:space="preserve">0 </w:t>
      </w:r>
      <w:r w:rsidR="00F20E0B">
        <w:rPr>
          <w:color w:val="000000" w:themeColor="text1"/>
          <w:sz w:val="28"/>
          <w:szCs w:val="28"/>
          <w:lang w:val="ru-RU"/>
        </w:rPr>
        <w:t>7</w:t>
      </w:r>
      <w:r w:rsidRPr="00E27855">
        <w:rPr>
          <w:color w:val="000000" w:themeColor="text1"/>
          <w:sz w:val="28"/>
          <w:szCs w:val="28"/>
          <w:lang w:val="ru-RU"/>
        </w:rPr>
        <w:t xml:space="preserve"> </w:t>
      </w:r>
      <w:r w:rsidR="00F20E0B">
        <w:rPr>
          <w:color w:val="000000" w:themeColor="text1"/>
          <w:sz w:val="28"/>
          <w:szCs w:val="28"/>
          <w:lang w:val="ru-RU"/>
        </w:rPr>
        <w:t>листопада</w:t>
      </w:r>
      <w:r w:rsidRPr="00E27855">
        <w:rPr>
          <w:color w:val="000000" w:themeColor="text1"/>
          <w:sz w:val="28"/>
          <w:szCs w:val="28"/>
          <w:lang w:val="ru-RU"/>
        </w:rPr>
        <w:t xml:space="preserve"> 2023 року</w:t>
      </w:r>
      <w:r w:rsidRPr="00EE0AD1">
        <w:rPr>
          <w:color w:val="000000" w:themeColor="text1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у </w:t>
      </w:r>
      <w:proofErr w:type="spellStart"/>
      <w:r w:rsidRPr="00384EA2">
        <w:rPr>
          <w:color w:val="2C3F52"/>
          <w:sz w:val="28"/>
          <w:szCs w:val="28"/>
          <w:lang w:val="ru-RU"/>
        </w:rPr>
        <w:t>письмов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електронн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відсканованому</w:t>
      </w:r>
      <w:proofErr w:type="spellEnd"/>
      <w:r w:rsidRPr="00384EA2">
        <w:rPr>
          <w:color w:val="2C3F52"/>
          <w:sz w:val="28"/>
          <w:szCs w:val="28"/>
          <w:lang w:val="ru-RU"/>
        </w:rPr>
        <w:t>)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форма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поміт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gramStart"/>
      <w:r w:rsidRPr="00384EA2">
        <w:rPr>
          <w:color w:val="2C3F52"/>
          <w:sz w:val="28"/>
          <w:szCs w:val="28"/>
          <w:lang w:val="ru-RU"/>
        </w:rPr>
        <w:t>« Участь</w:t>
      </w:r>
      <w:proofErr w:type="gram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№RFQ 2023_</w:t>
      </w:r>
      <w:r w:rsidR="00564811">
        <w:rPr>
          <w:color w:val="2C3F52"/>
          <w:sz w:val="28"/>
          <w:szCs w:val="28"/>
          <w:lang w:val="ru-RU"/>
        </w:rPr>
        <w:t>39.0</w:t>
      </w:r>
      <w:r w:rsidR="00460D51">
        <w:rPr>
          <w:color w:val="2C3F52"/>
          <w:sz w:val="28"/>
          <w:szCs w:val="28"/>
          <w:lang w:val="ru-RU"/>
        </w:rPr>
        <w:t>9</w:t>
      </w:r>
      <w:r w:rsidR="0008431E">
        <w:rPr>
          <w:color w:val="2C3F52"/>
          <w:sz w:val="28"/>
          <w:szCs w:val="28"/>
          <w:lang w:val="ru-RU"/>
        </w:rPr>
        <w:t>/</w:t>
      </w:r>
      <w:r w:rsidRPr="00384EA2">
        <w:rPr>
          <w:color w:val="2C3F52"/>
          <w:sz w:val="28"/>
          <w:szCs w:val="28"/>
        </w:rPr>
        <w:t>UN</w:t>
      </w:r>
      <w:r w:rsidRPr="00384EA2">
        <w:rPr>
          <w:color w:val="2C3F52"/>
          <w:sz w:val="28"/>
          <w:szCs w:val="28"/>
          <w:lang w:val="ru-RU"/>
        </w:rPr>
        <w:t xml:space="preserve">: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564811">
        <w:rPr>
          <w:color w:val="2C3F52"/>
          <w:sz w:val="28"/>
          <w:szCs w:val="28"/>
          <w:lang w:val="ru-RU"/>
        </w:rPr>
        <w:t>соціального</w:t>
      </w:r>
      <w:proofErr w:type="spellEnd"/>
      <w:r w:rsidR="0056481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564811">
        <w:rPr>
          <w:color w:val="2C3F52"/>
          <w:sz w:val="28"/>
          <w:szCs w:val="28"/>
          <w:lang w:val="ru-RU"/>
        </w:rPr>
        <w:t>працівника</w:t>
      </w:r>
      <w:proofErr w:type="spellEnd"/>
      <w:r w:rsidRPr="00384EA2">
        <w:rPr>
          <w:color w:val="2C3F52"/>
          <w:sz w:val="28"/>
          <w:szCs w:val="28"/>
          <w:lang w:val="ru-RU"/>
        </w:rPr>
        <w:t>», на адресу : zakupka@neeka.org.</w:t>
      </w:r>
    </w:p>
    <w:p w14:paraId="2C13025E" w14:textId="77777777" w:rsidR="00514396" w:rsidRDefault="00514396" w:rsidP="00564811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42D88E2" w14:textId="3F557AF8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Тендерна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процедура:</w:t>
      </w:r>
    </w:p>
    <w:p w14:paraId="3FBEAB54" w14:textId="08C8F3B1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и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лишати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чин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продов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шістдеся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60)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ленда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н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граничного </w:t>
      </w:r>
      <w:proofErr w:type="spellStart"/>
      <w:r w:rsidRPr="00384EA2">
        <w:rPr>
          <w:color w:val="2C3F52"/>
          <w:sz w:val="28"/>
          <w:szCs w:val="28"/>
          <w:lang w:val="ru-RU"/>
        </w:rPr>
        <w:t>терм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FEE479A" w14:textId="2A48BEE0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До </w:t>
      </w:r>
      <w:proofErr w:type="spellStart"/>
      <w:r w:rsidRPr="00384EA2">
        <w:rPr>
          <w:color w:val="2C3F52"/>
          <w:sz w:val="28"/>
          <w:szCs w:val="28"/>
          <w:lang w:val="ru-RU"/>
        </w:rPr>
        <w:t>уча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відбо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пускаю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>,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як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ніст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ю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33DB437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Деталіз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ж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ти </w:t>
      </w:r>
      <w:proofErr w:type="spellStart"/>
      <w:r w:rsidRPr="00384EA2">
        <w:rPr>
          <w:color w:val="2C3F52"/>
          <w:sz w:val="28"/>
          <w:szCs w:val="28"/>
          <w:lang w:val="ru-RU"/>
        </w:rPr>
        <w:t>зміне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 потреб,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</w:t>
      </w:r>
      <w:proofErr w:type="spellEnd"/>
    </w:p>
    <w:p w14:paraId="4137709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проєкт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фіксаціє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Pr="00384EA2">
        <w:rPr>
          <w:color w:val="2C3F52"/>
          <w:sz w:val="28"/>
          <w:szCs w:val="28"/>
          <w:lang w:val="ru-RU"/>
        </w:rPr>
        <w:t>Технічн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вда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gramStart"/>
      <w:r w:rsidRPr="00384EA2">
        <w:rPr>
          <w:color w:val="2C3F52"/>
          <w:sz w:val="28"/>
          <w:szCs w:val="28"/>
          <w:lang w:val="ru-RU"/>
        </w:rPr>
        <w:t>до договору</w:t>
      </w:r>
      <w:proofErr w:type="gram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0B789A88" w14:textId="131B0DA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изнач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ожц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 </w:t>
      </w:r>
      <w:proofErr w:type="spellStart"/>
      <w:r w:rsidRPr="00384EA2">
        <w:rPr>
          <w:color w:val="2C3F52"/>
          <w:sz w:val="28"/>
          <w:szCs w:val="28"/>
          <w:lang w:val="ru-RU"/>
        </w:rPr>
        <w:t>відбуде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шляхом </w:t>
      </w:r>
      <w:proofErr w:type="spellStart"/>
      <w:r w:rsidRPr="00384EA2">
        <w:rPr>
          <w:color w:val="2C3F52"/>
          <w:sz w:val="28"/>
          <w:szCs w:val="28"/>
          <w:lang w:val="ru-RU"/>
        </w:rPr>
        <w:t>розгля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еревірки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конкурсу, </w:t>
      </w:r>
      <w:proofErr w:type="spellStart"/>
      <w:r w:rsidRPr="00384EA2">
        <w:rPr>
          <w:color w:val="2C3F52"/>
          <w:sz w:val="28"/>
          <w:szCs w:val="28"/>
          <w:lang w:val="ru-RU"/>
        </w:rPr>
        <w:t>виклад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й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а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. </w:t>
      </w:r>
      <w:proofErr w:type="spellStart"/>
      <w:r w:rsidRPr="00384EA2">
        <w:rPr>
          <w:color w:val="2C3F52"/>
          <w:sz w:val="28"/>
          <w:szCs w:val="28"/>
          <w:lang w:val="ru-RU"/>
        </w:rPr>
        <w:t>Переваг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як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тиме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знач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в тендерному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ритерія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нуватим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йнижч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тріб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валіфіка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а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2CCD087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Результ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буду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ідомл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</w:t>
      </w:r>
    </w:p>
    <w:p w14:paraId="39ED8608" w14:textId="4FF6DAD9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як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і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шляхом </w:t>
      </w:r>
      <w:proofErr w:type="spellStart"/>
      <w:r w:rsidRPr="00384EA2">
        <w:rPr>
          <w:color w:val="2C3F52"/>
          <w:sz w:val="28"/>
          <w:szCs w:val="28"/>
          <w:lang w:val="ru-RU"/>
        </w:rPr>
        <w:t>надсил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ідомл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електронн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штою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тяг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е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і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рьо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боч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н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д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т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іш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пр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знач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ожц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683BA93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Мі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МФОЗНС «</w:t>
      </w:r>
      <w:proofErr w:type="spellStart"/>
      <w:r w:rsidRPr="00384EA2">
        <w:rPr>
          <w:color w:val="2C3F52"/>
          <w:sz w:val="28"/>
          <w:szCs w:val="28"/>
          <w:lang w:val="ru-RU"/>
        </w:rPr>
        <w:t>Регіон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Карпат» та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году про</w:t>
      </w:r>
    </w:p>
    <w:p w14:paraId="78CD2094" w14:textId="5AE5CCC0" w:rsidR="0008431E" w:rsidRPr="00E27855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в </w:t>
      </w:r>
      <w:proofErr w:type="spellStart"/>
      <w:r w:rsidRPr="00384EA2">
        <w:rPr>
          <w:color w:val="2C3F52"/>
          <w:sz w:val="28"/>
          <w:szCs w:val="28"/>
          <w:lang w:val="ru-RU"/>
        </w:rPr>
        <w:t>як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детально </w:t>
      </w:r>
      <w:proofErr w:type="spellStart"/>
      <w:r w:rsidRPr="00384EA2">
        <w:rPr>
          <w:color w:val="2C3F52"/>
          <w:sz w:val="28"/>
          <w:szCs w:val="28"/>
          <w:lang w:val="ru-RU"/>
        </w:rPr>
        <w:t>викладе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півпраці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A526975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8BD656D" w14:textId="48337140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lang w:val="ru-RU"/>
        </w:rPr>
        <w:t>Додаткові</w:t>
      </w:r>
      <w:proofErr w:type="spellEnd"/>
      <w:r w:rsidRPr="0008431E">
        <w:rPr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lang w:val="ru-RU"/>
        </w:rPr>
        <w:t>застереження</w:t>
      </w:r>
      <w:proofErr w:type="spellEnd"/>
      <w:r w:rsidRPr="0008431E">
        <w:rPr>
          <w:b/>
          <w:color w:val="2C3F52"/>
          <w:sz w:val="28"/>
          <w:szCs w:val="28"/>
          <w:lang w:val="ru-RU"/>
        </w:rPr>
        <w:t>:</w:t>
      </w:r>
    </w:p>
    <w:p w14:paraId="2FA36025" w14:textId="221D68AE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часник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є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384EA2">
        <w:rPr>
          <w:color w:val="2C3F52"/>
          <w:sz w:val="28"/>
          <w:szCs w:val="28"/>
          <w:lang w:val="ru-RU"/>
        </w:rPr>
        <w:t>прийма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 </w:t>
      </w:r>
      <w:proofErr w:type="spellStart"/>
      <w:r w:rsidRPr="00384EA2">
        <w:rPr>
          <w:color w:val="2C3F52"/>
          <w:sz w:val="28"/>
          <w:szCs w:val="28"/>
          <w:lang w:val="ru-RU"/>
        </w:rPr>
        <w:t>уваг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годжує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т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залиша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а собою право </w:t>
      </w:r>
      <w:proofErr w:type="spellStart"/>
      <w:r w:rsidRPr="00384EA2">
        <w:rPr>
          <w:color w:val="2C3F52"/>
          <w:sz w:val="28"/>
          <w:szCs w:val="28"/>
          <w:lang w:val="ru-RU"/>
        </w:rPr>
        <w:t>вимаг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додатков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/</w:t>
      </w:r>
      <w:proofErr w:type="spellStart"/>
      <w:r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формац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ють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крем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ложен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2F080C20" w14:textId="38DEB4B3" w:rsidR="003C2A85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часник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є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384EA2">
        <w:rPr>
          <w:color w:val="2C3F52"/>
          <w:sz w:val="28"/>
          <w:szCs w:val="28"/>
          <w:lang w:val="ru-RU"/>
        </w:rPr>
        <w:t>надсилаюч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ля </w:t>
      </w:r>
      <w:proofErr w:type="spellStart"/>
      <w:r w:rsidRPr="00384EA2">
        <w:rPr>
          <w:color w:val="2C3F52"/>
          <w:sz w:val="28"/>
          <w:szCs w:val="28"/>
          <w:lang w:val="ru-RU"/>
        </w:rPr>
        <w:t>уча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 за </w:t>
      </w:r>
      <w:proofErr w:type="spellStart"/>
      <w:r w:rsidRPr="00384EA2">
        <w:rPr>
          <w:color w:val="2C3F52"/>
          <w:sz w:val="28"/>
          <w:szCs w:val="28"/>
          <w:lang w:val="ru-RU"/>
        </w:rPr>
        <w:t>ц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м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во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зумі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зго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т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ж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хили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й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випад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як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ш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іститиму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гід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та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 н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бмежен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ь-</w:t>
      </w:r>
      <w:proofErr w:type="spellStart"/>
      <w:r w:rsidRPr="00384EA2">
        <w:rPr>
          <w:color w:val="2C3F52"/>
          <w:sz w:val="28"/>
          <w:szCs w:val="28"/>
          <w:lang w:val="ru-RU"/>
        </w:rPr>
        <w:t>як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ш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гід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ля </w:t>
      </w:r>
      <w:proofErr w:type="spellStart"/>
      <w:r w:rsidRPr="00384EA2">
        <w:rPr>
          <w:color w:val="2C3F52"/>
          <w:sz w:val="28"/>
          <w:szCs w:val="28"/>
          <w:lang w:val="ru-RU"/>
        </w:rPr>
        <w:t>н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и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2C71AAE" w14:textId="3B577561" w:rsidR="00E27855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253EE0DB" w14:textId="64143F51" w:rsidR="00E27855" w:rsidRPr="0008431E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Програмний</w:t>
      </w:r>
      <w:proofErr w:type="spellEnd"/>
      <w:r>
        <w:rPr>
          <w:color w:val="2C3F52"/>
          <w:sz w:val="28"/>
          <w:szCs w:val="28"/>
          <w:lang w:val="ru-RU"/>
        </w:rPr>
        <w:t xml:space="preserve"> менеджер _________________________ Ю.Л. </w:t>
      </w:r>
      <w:proofErr w:type="spellStart"/>
      <w:r>
        <w:rPr>
          <w:color w:val="2C3F52"/>
          <w:sz w:val="28"/>
          <w:szCs w:val="28"/>
          <w:lang w:val="ru-RU"/>
        </w:rPr>
        <w:t>Кріцак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</w:p>
    <w:p w14:paraId="678B374B" w14:textId="77777777" w:rsidR="00535FF6" w:rsidRPr="00384EA2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384EA2">
        <w:rPr>
          <w:b/>
          <w:sz w:val="28"/>
          <w:szCs w:val="28"/>
          <w:lang w:val="uk-UA"/>
        </w:rPr>
        <w:t>Пірчак</w:t>
      </w:r>
      <w:proofErr w:type="spellEnd"/>
    </w:p>
    <w:p w14:paraId="73F4037A" w14:textId="77777777" w:rsidR="00475338" w:rsidRPr="00535FF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475338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E7BA4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4D424" w14:textId="77777777" w:rsidR="00AF049F" w:rsidRDefault="00AF049F">
      <w:r>
        <w:separator/>
      </w:r>
    </w:p>
  </w:endnote>
  <w:endnote w:type="continuationSeparator" w:id="0">
    <w:p w14:paraId="0FDA2946" w14:textId="77777777" w:rsidR="00AF049F" w:rsidRDefault="00AF04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608EC" w14:textId="77777777" w:rsidR="00AF049F" w:rsidRDefault="00AF049F">
      <w:r>
        <w:separator/>
      </w:r>
    </w:p>
  </w:footnote>
  <w:footnote w:type="continuationSeparator" w:id="0">
    <w:p w14:paraId="5229F7F0" w14:textId="77777777" w:rsidR="00AF049F" w:rsidRDefault="00AF04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9516882">
    <w:abstractNumId w:val="15"/>
  </w:num>
  <w:num w:numId="2" w16cid:durableId="1405298081">
    <w:abstractNumId w:val="17"/>
  </w:num>
  <w:num w:numId="3" w16cid:durableId="597061629">
    <w:abstractNumId w:val="4"/>
  </w:num>
  <w:num w:numId="4" w16cid:durableId="635331990">
    <w:abstractNumId w:val="10"/>
  </w:num>
  <w:num w:numId="5" w16cid:durableId="1998727272">
    <w:abstractNumId w:val="12"/>
  </w:num>
  <w:num w:numId="6" w16cid:durableId="1133135564">
    <w:abstractNumId w:val="3"/>
  </w:num>
  <w:num w:numId="7" w16cid:durableId="1553619611">
    <w:abstractNumId w:val="5"/>
  </w:num>
  <w:num w:numId="8" w16cid:durableId="649941961">
    <w:abstractNumId w:val="7"/>
  </w:num>
  <w:num w:numId="9" w16cid:durableId="1245450726">
    <w:abstractNumId w:val="13"/>
  </w:num>
  <w:num w:numId="10" w16cid:durableId="883832662">
    <w:abstractNumId w:val="0"/>
  </w:num>
  <w:num w:numId="11" w16cid:durableId="1092898245">
    <w:abstractNumId w:val="11"/>
  </w:num>
  <w:num w:numId="12" w16cid:durableId="358317260">
    <w:abstractNumId w:val="9"/>
  </w:num>
  <w:num w:numId="13" w16cid:durableId="1760523285">
    <w:abstractNumId w:val="18"/>
  </w:num>
  <w:num w:numId="14" w16cid:durableId="1029986265">
    <w:abstractNumId w:val="2"/>
  </w:num>
  <w:num w:numId="15" w16cid:durableId="49309629">
    <w:abstractNumId w:val="16"/>
  </w:num>
  <w:num w:numId="16" w16cid:durableId="598372784">
    <w:abstractNumId w:val="6"/>
  </w:num>
  <w:num w:numId="17" w16cid:durableId="1266576969">
    <w:abstractNumId w:val="1"/>
  </w:num>
  <w:num w:numId="18" w16cid:durableId="450518502">
    <w:abstractNumId w:val="8"/>
  </w:num>
  <w:num w:numId="19" w16cid:durableId="16715621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E00"/>
    <w:rsid w:val="000C7C2C"/>
    <w:rsid w:val="000D0A1C"/>
    <w:rsid w:val="00101E2E"/>
    <w:rsid w:val="001073A9"/>
    <w:rsid w:val="00131205"/>
    <w:rsid w:val="00144C83"/>
    <w:rsid w:val="001A77DF"/>
    <w:rsid w:val="001B4570"/>
    <w:rsid w:val="001E7BA4"/>
    <w:rsid w:val="00232327"/>
    <w:rsid w:val="00262C34"/>
    <w:rsid w:val="002956E7"/>
    <w:rsid w:val="002C101E"/>
    <w:rsid w:val="002F1B98"/>
    <w:rsid w:val="002F7341"/>
    <w:rsid w:val="00306EBA"/>
    <w:rsid w:val="00307E84"/>
    <w:rsid w:val="00311BFA"/>
    <w:rsid w:val="00324911"/>
    <w:rsid w:val="00384EA2"/>
    <w:rsid w:val="003C1D51"/>
    <w:rsid w:val="003C2A85"/>
    <w:rsid w:val="003E7A54"/>
    <w:rsid w:val="003F1918"/>
    <w:rsid w:val="00422303"/>
    <w:rsid w:val="004234AF"/>
    <w:rsid w:val="00424801"/>
    <w:rsid w:val="00434AD1"/>
    <w:rsid w:val="00460D51"/>
    <w:rsid w:val="00474E63"/>
    <w:rsid w:val="00475338"/>
    <w:rsid w:val="004930FA"/>
    <w:rsid w:val="004A248D"/>
    <w:rsid w:val="004A4924"/>
    <w:rsid w:val="004A6AAA"/>
    <w:rsid w:val="004C3F11"/>
    <w:rsid w:val="00505FE1"/>
    <w:rsid w:val="00514396"/>
    <w:rsid w:val="0052108F"/>
    <w:rsid w:val="00535FF6"/>
    <w:rsid w:val="00564811"/>
    <w:rsid w:val="00570828"/>
    <w:rsid w:val="0057542C"/>
    <w:rsid w:val="005C163C"/>
    <w:rsid w:val="006505E1"/>
    <w:rsid w:val="006A30C9"/>
    <w:rsid w:val="0072732B"/>
    <w:rsid w:val="00743FA9"/>
    <w:rsid w:val="0074718A"/>
    <w:rsid w:val="00751052"/>
    <w:rsid w:val="00752E9C"/>
    <w:rsid w:val="00762445"/>
    <w:rsid w:val="00763E89"/>
    <w:rsid w:val="00785199"/>
    <w:rsid w:val="007876DF"/>
    <w:rsid w:val="007D5893"/>
    <w:rsid w:val="007F60E5"/>
    <w:rsid w:val="008344A8"/>
    <w:rsid w:val="00844318"/>
    <w:rsid w:val="008625E0"/>
    <w:rsid w:val="00865FA4"/>
    <w:rsid w:val="008B6CC0"/>
    <w:rsid w:val="008D134A"/>
    <w:rsid w:val="00925B40"/>
    <w:rsid w:val="009558C1"/>
    <w:rsid w:val="00973A7F"/>
    <w:rsid w:val="00980960"/>
    <w:rsid w:val="00981390"/>
    <w:rsid w:val="009D5634"/>
    <w:rsid w:val="00A26590"/>
    <w:rsid w:val="00A45724"/>
    <w:rsid w:val="00A9621B"/>
    <w:rsid w:val="00AB0903"/>
    <w:rsid w:val="00AD6A1F"/>
    <w:rsid w:val="00AF049F"/>
    <w:rsid w:val="00AF09CE"/>
    <w:rsid w:val="00B757ED"/>
    <w:rsid w:val="00B96B6E"/>
    <w:rsid w:val="00BA6990"/>
    <w:rsid w:val="00BC2962"/>
    <w:rsid w:val="00C63F29"/>
    <w:rsid w:val="00C828F0"/>
    <w:rsid w:val="00C86D4E"/>
    <w:rsid w:val="00C907A9"/>
    <w:rsid w:val="00CA13A6"/>
    <w:rsid w:val="00CD3A8C"/>
    <w:rsid w:val="00CE702E"/>
    <w:rsid w:val="00D25D90"/>
    <w:rsid w:val="00D32467"/>
    <w:rsid w:val="00D33CBF"/>
    <w:rsid w:val="00D34676"/>
    <w:rsid w:val="00DB7695"/>
    <w:rsid w:val="00E27855"/>
    <w:rsid w:val="00E40F33"/>
    <w:rsid w:val="00E4641C"/>
    <w:rsid w:val="00E561F4"/>
    <w:rsid w:val="00EB1B28"/>
    <w:rsid w:val="00EB1F51"/>
    <w:rsid w:val="00EB364A"/>
    <w:rsid w:val="00EE0AD1"/>
    <w:rsid w:val="00F20E0B"/>
    <w:rsid w:val="00F53187"/>
    <w:rsid w:val="00F67469"/>
    <w:rsid w:val="00F71154"/>
    <w:rsid w:val="00F77CE0"/>
    <w:rsid w:val="00F94905"/>
    <w:rsid w:val="00FC3647"/>
    <w:rsid w:val="00FF2658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4</Pages>
  <Words>912</Words>
  <Characters>5200</Characters>
  <Application>Microsoft Office Word</Application>
  <DocSecurity>0</DocSecurity>
  <Lines>43</Lines>
  <Paragraphs>1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36</cp:revision>
  <cp:lastPrinted>2022-12-28T13:07:00Z</cp:lastPrinted>
  <dcterms:created xsi:type="dcterms:W3CDTF">2023-07-24T11:57:00Z</dcterms:created>
  <dcterms:modified xsi:type="dcterms:W3CDTF">2023-11-06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